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556E969" w14:textId="77777777" w:rsidR="0074717D" w:rsidRDefault="0074717D" w:rsidP="0058157C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961BCB9" w14:textId="28371CC1" w:rsidR="0058157C" w:rsidRPr="0074717D" w:rsidRDefault="0058157C" w:rsidP="0058157C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74717D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</w:t>
      </w:r>
      <w:r w:rsidR="00C47143" w:rsidRPr="0074717D">
        <w:rPr>
          <w:rFonts w:asciiTheme="minorHAnsi" w:hAnsiTheme="minorHAnsi" w:cstheme="minorHAnsi"/>
          <w:b/>
          <w:bCs/>
          <w:color w:val="FF6600"/>
          <w:sz w:val="22"/>
          <w:szCs w:val="22"/>
        </w:rPr>
        <w:t xml:space="preserve"> ZNANJA</w:t>
      </w:r>
    </w:p>
    <w:p w14:paraId="6591FCF1" w14:textId="77777777" w:rsidR="0058157C" w:rsidRPr="0074717D" w:rsidRDefault="0058157C" w:rsidP="0058157C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2CA18D6F" w14:textId="29D21B52" w:rsidR="0058157C" w:rsidRPr="0074717D" w:rsidRDefault="0058157C" w:rsidP="0058157C">
      <w:pPr>
        <w:jc w:val="center"/>
        <w:rPr>
          <w:rFonts w:asciiTheme="minorHAnsi" w:hAnsiTheme="minorHAnsi" w:cstheme="minorHAnsi"/>
          <w:b/>
          <w:bCs/>
          <w:color w:val="2F5496" w:themeColor="accent1" w:themeShade="BF"/>
          <w:sz w:val="22"/>
          <w:szCs w:val="22"/>
        </w:rPr>
      </w:pPr>
      <w:r w:rsidRPr="0074717D">
        <w:rPr>
          <w:rFonts w:asciiTheme="minorHAnsi" w:hAnsiTheme="minorHAnsi" w:cstheme="minorHAnsi"/>
          <w:b/>
          <w:bCs/>
          <w:color w:val="2F5496" w:themeColor="accent1" w:themeShade="BF"/>
          <w:sz w:val="22"/>
          <w:szCs w:val="22"/>
        </w:rPr>
        <w:t>2. SUSTAVNO UPRAVLJANJE ZBIRKAMA ZAPISA</w:t>
      </w:r>
    </w:p>
    <w:p w14:paraId="4CBB93AB" w14:textId="77777777" w:rsidR="0058157C" w:rsidRPr="0074717D" w:rsidRDefault="0058157C" w:rsidP="0058157C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958E7BA" w14:textId="3DE2F549" w:rsidR="0058157C" w:rsidRPr="0074717D" w:rsidRDefault="00C47143" w:rsidP="0058157C">
      <w:pPr>
        <w:jc w:val="center"/>
        <w:rPr>
          <w:rFonts w:asciiTheme="minorHAnsi" w:hAnsiTheme="minorHAnsi" w:cstheme="minorHAnsi"/>
          <w:b/>
          <w:bCs/>
          <w:color w:val="8EAADB" w:themeColor="accent1" w:themeTint="99"/>
          <w:sz w:val="22"/>
          <w:szCs w:val="22"/>
        </w:rPr>
      </w:pPr>
      <w:r w:rsidRPr="0074717D">
        <w:rPr>
          <w:rFonts w:asciiTheme="minorHAnsi" w:hAnsiTheme="minorHAnsi" w:cstheme="minorHAnsi"/>
          <w:b/>
          <w:bCs/>
          <w:color w:val="8EAADB" w:themeColor="accent1" w:themeTint="99"/>
          <w:sz w:val="22"/>
          <w:szCs w:val="22"/>
        </w:rPr>
        <w:t>2.2. STVARANJE</w:t>
      </w:r>
      <w:r w:rsidR="0058157C" w:rsidRPr="0074717D">
        <w:rPr>
          <w:rFonts w:asciiTheme="minorHAnsi" w:hAnsiTheme="minorHAnsi" w:cstheme="minorHAnsi"/>
          <w:b/>
          <w:bCs/>
          <w:color w:val="8EAADB" w:themeColor="accent1" w:themeTint="99"/>
          <w:sz w:val="22"/>
          <w:szCs w:val="22"/>
        </w:rPr>
        <w:t xml:space="preserve"> BAZE PODATAKA</w:t>
      </w:r>
    </w:p>
    <w:p w14:paraId="46E8D2C7" w14:textId="1B9E9E2B" w:rsidR="00C47143" w:rsidRPr="0074717D" w:rsidRDefault="00C47143" w:rsidP="0058157C">
      <w:pPr>
        <w:jc w:val="center"/>
        <w:rPr>
          <w:rFonts w:asciiTheme="minorHAnsi" w:hAnsiTheme="minorHAnsi" w:cstheme="minorHAnsi"/>
          <w:b/>
          <w:bCs/>
          <w:color w:val="8EAADB" w:themeColor="accent1" w:themeTint="99"/>
          <w:sz w:val="22"/>
          <w:szCs w:val="22"/>
        </w:rPr>
      </w:pPr>
      <w:r w:rsidRPr="0074717D">
        <w:rPr>
          <w:rFonts w:asciiTheme="minorHAnsi" w:hAnsiTheme="minorHAnsi" w:cstheme="minorHAnsi"/>
          <w:b/>
          <w:bCs/>
          <w:color w:val="8EAADB" w:themeColor="accent1" w:themeTint="99"/>
          <w:sz w:val="22"/>
          <w:szCs w:val="22"/>
        </w:rPr>
        <w:t>2.3. OBJEKTI RAČUNALNE BAZE PODATAKA</w:t>
      </w:r>
    </w:p>
    <w:p w14:paraId="498E848E" w14:textId="77777777" w:rsidR="0058157C" w:rsidRPr="00741319" w:rsidRDefault="0058157C" w:rsidP="0058157C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56A81EB" w14:textId="77777777" w:rsidR="0074717D" w:rsidRDefault="0074717D" w:rsidP="0058157C">
      <w:pPr>
        <w:rPr>
          <w:rFonts w:asciiTheme="minorHAnsi" w:hAnsiTheme="minorHAnsi" w:cstheme="minorHAnsi"/>
          <w:sz w:val="22"/>
          <w:szCs w:val="22"/>
        </w:rPr>
      </w:pPr>
    </w:p>
    <w:p w14:paraId="02BE8ACA" w14:textId="52453E0E" w:rsidR="0058157C" w:rsidRPr="00741319" w:rsidRDefault="0058157C" w:rsidP="0058157C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62DF0E0B" w14:textId="2206DE41" w:rsidR="0058157C" w:rsidRDefault="0058157C" w:rsidP="0058157C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7C891AD5" w14:textId="77777777" w:rsidR="0074717D" w:rsidRPr="00741319" w:rsidRDefault="0074717D" w:rsidP="0058157C">
      <w:pPr>
        <w:rPr>
          <w:rFonts w:asciiTheme="minorHAnsi" w:hAnsiTheme="minorHAnsi" w:cstheme="minorHAnsi"/>
          <w:sz w:val="22"/>
          <w:szCs w:val="22"/>
        </w:rPr>
      </w:pPr>
    </w:p>
    <w:p w14:paraId="222AB1B7" w14:textId="77777777" w:rsidR="0058157C" w:rsidRPr="00741319" w:rsidRDefault="0058157C" w:rsidP="0058157C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58157C" w:rsidRPr="0074717D" w14:paraId="735EDFEC" w14:textId="77777777" w:rsidTr="0074717D">
        <w:tc>
          <w:tcPr>
            <w:tcW w:w="5516" w:type="dxa"/>
            <w:shd w:val="clear" w:color="auto" w:fill="FFF2CC" w:themeFill="accent4" w:themeFillTint="33"/>
          </w:tcPr>
          <w:p w14:paraId="5AF06B4E" w14:textId="557A4C4D" w:rsidR="0058157C" w:rsidRPr="0074717D" w:rsidRDefault="0058157C" w:rsidP="002A10A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71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54518785" w14:textId="77777777" w:rsidR="0058157C" w:rsidRPr="0074717D" w:rsidRDefault="0058157C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71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56C8E0A4" w14:textId="77777777" w:rsidR="0058157C" w:rsidRPr="0074717D" w:rsidRDefault="0058157C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71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58157C" w:rsidRPr="00741319" w14:paraId="33B64616" w14:textId="77777777" w:rsidTr="00E66863">
        <w:trPr>
          <w:trHeight w:val="454"/>
        </w:trPr>
        <w:tc>
          <w:tcPr>
            <w:tcW w:w="5516" w:type="dxa"/>
          </w:tcPr>
          <w:p w14:paraId="19C1539A" w14:textId="6BC01F02" w:rsidR="00C47143" w:rsidRPr="00741319" w:rsidRDefault="00C4714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program koji služi za izradu baze podataka.</w:t>
            </w:r>
          </w:p>
        </w:tc>
        <w:tc>
          <w:tcPr>
            <w:tcW w:w="1000" w:type="dxa"/>
          </w:tcPr>
          <w:p w14:paraId="28B0FFF5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95818A5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55E894CE" w14:textId="77777777" w:rsidTr="00E66863">
        <w:trPr>
          <w:trHeight w:val="454"/>
        </w:trPr>
        <w:tc>
          <w:tcPr>
            <w:tcW w:w="5516" w:type="dxa"/>
          </w:tcPr>
          <w:p w14:paraId="72AB9327" w14:textId="22A875A0" w:rsidR="0058157C" w:rsidRPr="00741319" w:rsidRDefault="00C4714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poznajem ikonu alata Microsoft Access.</w:t>
            </w:r>
          </w:p>
        </w:tc>
        <w:tc>
          <w:tcPr>
            <w:tcW w:w="1000" w:type="dxa"/>
          </w:tcPr>
          <w:p w14:paraId="3B394537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F21272C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60FB377A" w14:textId="77777777" w:rsidTr="00E66863">
        <w:trPr>
          <w:trHeight w:val="454"/>
        </w:trPr>
        <w:tc>
          <w:tcPr>
            <w:tcW w:w="5516" w:type="dxa"/>
          </w:tcPr>
          <w:p w14:paraId="56A18A29" w14:textId="44E3E106" w:rsidR="0058157C" w:rsidRPr="00741319" w:rsidRDefault="00C4714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 programu </w:t>
            </w:r>
            <w:r w:rsidR="00790518">
              <w:rPr>
                <w:rFonts w:asciiTheme="minorHAnsi" w:hAnsiTheme="minorHAnsi" w:cstheme="minorHAnsi"/>
                <w:sz w:val="22"/>
                <w:szCs w:val="22"/>
              </w:rPr>
              <w:t xml:space="preserve">Microsof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ccess</w:t>
            </w:r>
            <w:r w:rsidR="00790518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tvaram novu praznu bazu podataka.</w:t>
            </w:r>
          </w:p>
        </w:tc>
        <w:tc>
          <w:tcPr>
            <w:tcW w:w="1000" w:type="dxa"/>
          </w:tcPr>
          <w:p w14:paraId="0E3E333F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3409E07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5B9F5D30" w14:textId="77777777" w:rsidTr="00E66863">
        <w:trPr>
          <w:trHeight w:val="454"/>
        </w:trPr>
        <w:tc>
          <w:tcPr>
            <w:tcW w:w="5516" w:type="dxa"/>
          </w:tcPr>
          <w:p w14:paraId="208C215C" w14:textId="4500DF8A" w:rsidR="0058157C" w:rsidRPr="00741319" w:rsidRDefault="00C4714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a navedenu bazu podataka definiram nazive polja i vrstu podataka.</w:t>
            </w:r>
          </w:p>
        </w:tc>
        <w:tc>
          <w:tcPr>
            <w:tcW w:w="1000" w:type="dxa"/>
          </w:tcPr>
          <w:p w14:paraId="3AE88F54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6CF593E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6D3E7BE1" w14:textId="77777777" w:rsidTr="00E66863">
        <w:trPr>
          <w:trHeight w:val="454"/>
        </w:trPr>
        <w:tc>
          <w:tcPr>
            <w:tcW w:w="5516" w:type="dxa"/>
          </w:tcPr>
          <w:p w14:paraId="0BC6E716" w14:textId="6DD0E883" w:rsidR="0058157C" w:rsidRPr="00741319" w:rsidRDefault="00C4714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koje vrste podataka možemo odabrati kada upisujemo naziv polja.</w:t>
            </w:r>
          </w:p>
        </w:tc>
        <w:tc>
          <w:tcPr>
            <w:tcW w:w="1000" w:type="dxa"/>
          </w:tcPr>
          <w:p w14:paraId="689BF900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2AC762D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242CDFB6" w14:textId="77777777" w:rsidTr="00E66863">
        <w:trPr>
          <w:trHeight w:val="454"/>
        </w:trPr>
        <w:tc>
          <w:tcPr>
            <w:tcW w:w="5516" w:type="dxa"/>
          </w:tcPr>
          <w:p w14:paraId="11235749" w14:textId="531DB389" w:rsidR="0058157C" w:rsidRPr="00741319" w:rsidRDefault="00C4714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što znači veličina polja.</w:t>
            </w:r>
          </w:p>
        </w:tc>
        <w:tc>
          <w:tcPr>
            <w:tcW w:w="1000" w:type="dxa"/>
          </w:tcPr>
          <w:p w14:paraId="13D83868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8F899B0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6E79518E" w14:textId="77777777" w:rsidTr="00E66863">
        <w:trPr>
          <w:trHeight w:val="454"/>
        </w:trPr>
        <w:tc>
          <w:tcPr>
            <w:tcW w:w="5516" w:type="dxa"/>
          </w:tcPr>
          <w:p w14:paraId="688F1CBC" w14:textId="7940D777" w:rsidR="0058157C" w:rsidRPr="00741319" w:rsidRDefault="008A2C81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imenujem</w:t>
            </w:r>
            <w:r w:rsidR="00C47143">
              <w:rPr>
                <w:rFonts w:asciiTheme="minorHAnsi" w:hAnsiTheme="minorHAnsi" w:cstheme="minorHAnsi"/>
                <w:sz w:val="22"/>
                <w:szCs w:val="22"/>
              </w:rPr>
              <w:t xml:space="preserve"> maksimal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C47143">
              <w:rPr>
                <w:rFonts w:asciiTheme="minorHAnsi" w:hAnsiTheme="minorHAnsi" w:cstheme="minorHAnsi"/>
                <w:sz w:val="22"/>
                <w:szCs w:val="22"/>
              </w:rPr>
              <w:t xml:space="preserve"> veliči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C47143">
              <w:rPr>
                <w:rFonts w:asciiTheme="minorHAnsi" w:hAnsiTheme="minorHAnsi" w:cstheme="minorHAnsi"/>
                <w:sz w:val="22"/>
                <w:szCs w:val="22"/>
              </w:rPr>
              <w:t xml:space="preserve"> polja.</w:t>
            </w:r>
          </w:p>
        </w:tc>
        <w:tc>
          <w:tcPr>
            <w:tcW w:w="1000" w:type="dxa"/>
          </w:tcPr>
          <w:p w14:paraId="554E4D69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7FC8B50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7AE295E2" w14:textId="77777777" w:rsidTr="00E66863">
        <w:trPr>
          <w:trHeight w:val="454"/>
        </w:trPr>
        <w:tc>
          <w:tcPr>
            <w:tcW w:w="5516" w:type="dxa"/>
          </w:tcPr>
          <w:p w14:paraId="3F3A9817" w14:textId="72E36BC9" w:rsidR="0058157C" w:rsidRPr="00741319" w:rsidRDefault="006F6E4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najčešće rabljene objekte baze podataka.</w:t>
            </w:r>
          </w:p>
        </w:tc>
        <w:tc>
          <w:tcPr>
            <w:tcW w:w="1000" w:type="dxa"/>
          </w:tcPr>
          <w:p w14:paraId="45E98C96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BC3355A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1A17A26E" w14:textId="77777777" w:rsidTr="00E66863">
        <w:trPr>
          <w:trHeight w:val="454"/>
        </w:trPr>
        <w:tc>
          <w:tcPr>
            <w:tcW w:w="5516" w:type="dxa"/>
          </w:tcPr>
          <w:p w14:paraId="619CF749" w14:textId="13821FD2" w:rsidR="0058157C" w:rsidRPr="00741319" w:rsidRDefault="006F6E4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osnovni objekt baze podataka.</w:t>
            </w:r>
          </w:p>
        </w:tc>
        <w:tc>
          <w:tcPr>
            <w:tcW w:w="1000" w:type="dxa"/>
          </w:tcPr>
          <w:p w14:paraId="5DC792D8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C5954D1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140CEA09" w14:textId="77777777" w:rsidTr="00E66863">
        <w:trPr>
          <w:trHeight w:val="454"/>
        </w:trPr>
        <w:tc>
          <w:tcPr>
            <w:tcW w:w="5516" w:type="dxa"/>
          </w:tcPr>
          <w:p w14:paraId="17BF1AE6" w14:textId="629EAD23" w:rsidR="0058157C" w:rsidRPr="00741319" w:rsidRDefault="006F6E4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što je obrazac.</w:t>
            </w:r>
          </w:p>
        </w:tc>
        <w:tc>
          <w:tcPr>
            <w:tcW w:w="1000" w:type="dxa"/>
          </w:tcPr>
          <w:p w14:paraId="1977A13B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D710657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39C9E6AD" w14:textId="77777777" w:rsidTr="00E66863">
        <w:trPr>
          <w:trHeight w:val="454"/>
        </w:trPr>
        <w:tc>
          <w:tcPr>
            <w:tcW w:w="5516" w:type="dxa"/>
          </w:tcPr>
          <w:p w14:paraId="4E7B181C" w14:textId="2D7317AB" w:rsidR="0058157C" w:rsidRPr="00741319" w:rsidRDefault="006F6E4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postupak stvaranja upisnog obrasca.</w:t>
            </w:r>
          </w:p>
        </w:tc>
        <w:tc>
          <w:tcPr>
            <w:tcW w:w="1000" w:type="dxa"/>
          </w:tcPr>
          <w:p w14:paraId="6358D6E4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238D82B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172FD" w:rsidRPr="00741319" w14:paraId="16B1F33F" w14:textId="77777777" w:rsidTr="00E66863">
        <w:trPr>
          <w:trHeight w:val="454"/>
        </w:trPr>
        <w:tc>
          <w:tcPr>
            <w:tcW w:w="5516" w:type="dxa"/>
          </w:tcPr>
          <w:p w14:paraId="026C1605" w14:textId="4FCE1384" w:rsidR="005172FD" w:rsidRDefault="002A10AB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varam </w:t>
            </w:r>
            <w:r w:rsidR="005172FD">
              <w:rPr>
                <w:rFonts w:asciiTheme="minorHAnsi" w:hAnsiTheme="minorHAnsi" w:cstheme="minorHAnsi"/>
                <w:sz w:val="22"/>
                <w:szCs w:val="22"/>
              </w:rPr>
              <w:t xml:space="preserve">različita izvješć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 </w:t>
            </w:r>
            <w:r w:rsidR="005172FD">
              <w:rPr>
                <w:rFonts w:asciiTheme="minorHAnsi" w:hAnsiTheme="minorHAnsi" w:cstheme="minorHAnsi"/>
                <w:sz w:val="22"/>
                <w:szCs w:val="22"/>
              </w:rPr>
              <w:t>pomoću čarobnjaka za izvješća.</w:t>
            </w:r>
          </w:p>
        </w:tc>
        <w:tc>
          <w:tcPr>
            <w:tcW w:w="1000" w:type="dxa"/>
          </w:tcPr>
          <w:p w14:paraId="079577D1" w14:textId="77777777" w:rsidR="005172FD" w:rsidRPr="00741319" w:rsidRDefault="005172FD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C2230AC" w14:textId="77777777" w:rsidR="005172FD" w:rsidRPr="00741319" w:rsidRDefault="005172FD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6E44" w:rsidRPr="00741319" w14:paraId="60BCC376" w14:textId="77777777" w:rsidTr="00E66863">
        <w:trPr>
          <w:trHeight w:val="454"/>
        </w:trPr>
        <w:tc>
          <w:tcPr>
            <w:tcW w:w="5516" w:type="dxa"/>
          </w:tcPr>
          <w:p w14:paraId="11A35AC2" w14:textId="3F832FD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što je upit.</w:t>
            </w:r>
          </w:p>
        </w:tc>
        <w:tc>
          <w:tcPr>
            <w:tcW w:w="1000" w:type="dxa"/>
          </w:tcPr>
          <w:p w14:paraId="42DD8B22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82F7C34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6E44" w:rsidRPr="00741319" w14:paraId="7B6E269D" w14:textId="77777777" w:rsidTr="00E66863">
        <w:trPr>
          <w:trHeight w:val="454"/>
        </w:trPr>
        <w:tc>
          <w:tcPr>
            <w:tcW w:w="5516" w:type="dxa"/>
          </w:tcPr>
          <w:p w14:paraId="44A36746" w14:textId="15533003" w:rsidR="006F6E44" w:rsidRPr="00741319" w:rsidRDefault="008A2C81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o</w:t>
            </w:r>
            <w:r w:rsidR="006F6E44">
              <w:rPr>
                <w:rFonts w:asciiTheme="minorHAnsi" w:hAnsiTheme="minorHAnsi" w:cstheme="minorHAnsi"/>
                <w:sz w:val="22"/>
                <w:szCs w:val="22"/>
              </w:rPr>
              <w:t>pisujem postupak stvaranja upita.</w:t>
            </w:r>
          </w:p>
        </w:tc>
        <w:tc>
          <w:tcPr>
            <w:tcW w:w="1000" w:type="dxa"/>
          </w:tcPr>
          <w:p w14:paraId="4BBDC75D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A9619F2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6E44" w:rsidRPr="00741319" w14:paraId="5A8F1BA3" w14:textId="77777777" w:rsidTr="00E66863">
        <w:trPr>
          <w:trHeight w:val="454"/>
        </w:trPr>
        <w:tc>
          <w:tcPr>
            <w:tcW w:w="5516" w:type="dxa"/>
          </w:tcPr>
          <w:p w14:paraId="4BCC3CBC" w14:textId="40DF1ABB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što je izvješće.</w:t>
            </w:r>
          </w:p>
        </w:tc>
        <w:tc>
          <w:tcPr>
            <w:tcW w:w="1000" w:type="dxa"/>
          </w:tcPr>
          <w:p w14:paraId="7542E11E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1C34086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6E44" w:rsidRPr="00741319" w14:paraId="2FBCCB4B" w14:textId="77777777" w:rsidTr="00E66863">
        <w:trPr>
          <w:trHeight w:val="454"/>
        </w:trPr>
        <w:tc>
          <w:tcPr>
            <w:tcW w:w="5516" w:type="dxa"/>
          </w:tcPr>
          <w:p w14:paraId="3F241694" w14:textId="50AE69B1" w:rsidR="006F6E44" w:rsidRPr="00741319" w:rsidRDefault="008A2C81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6F6E44">
              <w:rPr>
                <w:rFonts w:asciiTheme="minorHAnsi" w:hAnsiTheme="minorHAnsi" w:cstheme="minorHAnsi"/>
                <w:sz w:val="22"/>
                <w:szCs w:val="22"/>
              </w:rPr>
              <w:t>postupak stvaranja izvješća.</w:t>
            </w:r>
          </w:p>
        </w:tc>
        <w:tc>
          <w:tcPr>
            <w:tcW w:w="1000" w:type="dxa"/>
          </w:tcPr>
          <w:p w14:paraId="668307DA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BD1191A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6E44" w:rsidRPr="00741319" w14:paraId="7D24E8E2" w14:textId="77777777" w:rsidTr="00E66863">
        <w:trPr>
          <w:trHeight w:val="454"/>
        </w:trPr>
        <w:tc>
          <w:tcPr>
            <w:tcW w:w="5516" w:type="dxa"/>
          </w:tcPr>
          <w:p w14:paraId="78CFD5B5" w14:textId="4A9870B4" w:rsidR="006F6E44" w:rsidRPr="00741319" w:rsidRDefault="008A2C81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3872EA">
              <w:rPr>
                <w:rFonts w:asciiTheme="minorHAnsi" w:hAnsiTheme="minorHAnsi" w:cstheme="minorHAnsi"/>
                <w:sz w:val="22"/>
                <w:szCs w:val="22"/>
              </w:rPr>
              <w:t xml:space="preserve">što je </w:t>
            </w:r>
            <w:r w:rsidR="00EE22A2">
              <w:rPr>
                <w:rFonts w:asciiTheme="minorHAnsi" w:hAnsiTheme="minorHAnsi" w:cstheme="minorHAnsi"/>
                <w:sz w:val="22"/>
                <w:szCs w:val="22"/>
              </w:rPr>
              <w:t>razvrstavanje (</w:t>
            </w:r>
            <w:r w:rsidR="003872EA">
              <w:rPr>
                <w:rFonts w:asciiTheme="minorHAnsi" w:hAnsiTheme="minorHAnsi" w:cstheme="minorHAnsi"/>
                <w:sz w:val="22"/>
                <w:szCs w:val="22"/>
              </w:rPr>
              <w:t>sortiranje</w:t>
            </w:r>
            <w:r w:rsidR="00EE22A2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3872EA">
              <w:rPr>
                <w:rFonts w:asciiTheme="minorHAnsi" w:hAnsiTheme="minorHAnsi" w:cstheme="minorHAnsi"/>
                <w:sz w:val="22"/>
                <w:szCs w:val="22"/>
              </w:rPr>
              <w:t xml:space="preserve"> podataka.</w:t>
            </w:r>
          </w:p>
        </w:tc>
        <w:tc>
          <w:tcPr>
            <w:tcW w:w="1000" w:type="dxa"/>
          </w:tcPr>
          <w:p w14:paraId="58467C4F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31BD0C5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6E44" w:rsidRPr="00741319" w14:paraId="366BD365" w14:textId="77777777" w:rsidTr="00E66863">
        <w:trPr>
          <w:trHeight w:val="454"/>
        </w:trPr>
        <w:tc>
          <w:tcPr>
            <w:tcW w:w="5516" w:type="dxa"/>
          </w:tcPr>
          <w:p w14:paraId="0C0725B5" w14:textId="0E0002F4" w:rsidR="006F6E44" w:rsidRPr="00741319" w:rsidRDefault="003872EA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abrajam dva načina na koje možemo </w:t>
            </w:r>
            <w:r w:rsidR="00EE22A2">
              <w:rPr>
                <w:rFonts w:asciiTheme="minorHAnsi" w:hAnsiTheme="minorHAnsi" w:cstheme="minorHAnsi"/>
                <w:sz w:val="22"/>
                <w:szCs w:val="22"/>
              </w:rPr>
              <w:t>razvrstati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ortirati</w:t>
            </w:r>
            <w:r w:rsidR="00EE22A2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odatke.</w:t>
            </w:r>
          </w:p>
        </w:tc>
        <w:tc>
          <w:tcPr>
            <w:tcW w:w="1000" w:type="dxa"/>
          </w:tcPr>
          <w:p w14:paraId="093E511F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6BAC6DD" w14:textId="77777777" w:rsidR="006F6E44" w:rsidRPr="00741319" w:rsidRDefault="006F6E44" w:rsidP="006F6E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172FD" w:rsidRPr="00741319" w14:paraId="6E880701" w14:textId="77777777" w:rsidTr="00E66863">
        <w:trPr>
          <w:trHeight w:val="454"/>
        </w:trPr>
        <w:tc>
          <w:tcPr>
            <w:tcW w:w="5516" w:type="dxa"/>
          </w:tcPr>
          <w:p w14:paraId="7C7CEC24" w14:textId="0546459D" w:rsidR="005172FD" w:rsidRDefault="00EE22A2" w:rsidP="00EE22A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vrstavanje (s</w:t>
            </w:r>
            <w:r w:rsidR="005172FD">
              <w:rPr>
                <w:rFonts w:asciiTheme="minorHAnsi" w:hAnsiTheme="minorHAnsi" w:cstheme="minorHAnsi"/>
                <w:sz w:val="22"/>
                <w:szCs w:val="22"/>
              </w:rPr>
              <w:t>ortiranj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5172FD">
              <w:rPr>
                <w:rFonts w:asciiTheme="minorHAnsi" w:hAnsiTheme="minorHAnsi" w:cstheme="minorHAnsi"/>
                <w:sz w:val="22"/>
                <w:szCs w:val="22"/>
              </w:rPr>
              <w:t xml:space="preserve"> podataka </w:t>
            </w:r>
            <w:r w:rsidR="002A10AB">
              <w:rPr>
                <w:rFonts w:asciiTheme="minorHAnsi" w:hAnsiTheme="minorHAnsi" w:cstheme="minorHAnsi"/>
                <w:sz w:val="22"/>
                <w:szCs w:val="22"/>
              </w:rPr>
              <w:t xml:space="preserve">uspoređujem </w:t>
            </w:r>
            <w:r w:rsidR="005172FD">
              <w:rPr>
                <w:rFonts w:asciiTheme="minorHAnsi" w:hAnsiTheme="minorHAnsi" w:cstheme="minorHAnsi"/>
                <w:sz w:val="22"/>
                <w:szCs w:val="22"/>
              </w:rPr>
              <w:t>uzlazno i silazno.</w:t>
            </w:r>
          </w:p>
        </w:tc>
        <w:tc>
          <w:tcPr>
            <w:tcW w:w="1000" w:type="dxa"/>
          </w:tcPr>
          <w:p w14:paraId="5F7C24CD" w14:textId="77777777" w:rsidR="005172FD" w:rsidRPr="00741319" w:rsidRDefault="005172FD" w:rsidP="005172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89CB2E7" w14:textId="77777777" w:rsidR="005172FD" w:rsidRPr="00741319" w:rsidRDefault="005172FD" w:rsidP="005172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2222A05" w14:textId="77777777" w:rsidR="0058157C" w:rsidRPr="00741319" w:rsidRDefault="0058157C" w:rsidP="0058157C">
      <w:pPr>
        <w:rPr>
          <w:rFonts w:asciiTheme="minorHAnsi" w:hAnsiTheme="minorHAnsi" w:cstheme="minorHAnsi"/>
          <w:sz w:val="22"/>
          <w:szCs w:val="22"/>
        </w:rPr>
      </w:pPr>
    </w:p>
    <w:p w14:paraId="03B2DAC3" w14:textId="77777777" w:rsidR="0058157C" w:rsidRPr="00741319" w:rsidRDefault="0058157C" w:rsidP="0058157C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B8964" w14:textId="77777777" w:rsidR="00CD78EF" w:rsidRDefault="00CD78EF" w:rsidP="007F288F">
      <w:r>
        <w:separator/>
      </w:r>
    </w:p>
  </w:endnote>
  <w:endnote w:type="continuationSeparator" w:id="0">
    <w:p w14:paraId="7AD49BCA" w14:textId="77777777" w:rsidR="00CD78EF" w:rsidRDefault="00CD78EF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C0917" w14:textId="77777777" w:rsidR="00CD78EF" w:rsidRDefault="00CD78EF" w:rsidP="007F288F">
      <w:r>
        <w:separator/>
      </w:r>
    </w:p>
  </w:footnote>
  <w:footnote w:type="continuationSeparator" w:id="0">
    <w:p w14:paraId="6BF3637C" w14:textId="77777777" w:rsidR="00CD78EF" w:rsidRDefault="00CD78EF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5C256275" w:rsidR="001331D0" w:rsidRPr="005E3FCD" w:rsidRDefault="00805A52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213F15BF" wp14:editId="4263B8F5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None/>
          <wp:docPr id="3" name="Picture 1" descr="A picture containing text, clock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4717D">
      <w:rPr>
        <w:noProof/>
      </w:rPr>
      <w:drawing>
        <wp:anchor distT="0" distB="0" distL="114300" distR="114300" simplePos="0" relativeHeight="251660800" behindDoc="0" locked="0" layoutInCell="1" allowOverlap="1" wp14:anchorId="560381E9" wp14:editId="52A7B365">
          <wp:simplePos x="0" y="0"/>
          <wp:positionH relativeFrom="column">
            <wp:posOffset>5643880</wp:posOffset>
          </wp:positionH>
          <wp:positionV relativeFrom="paragraph">
            <wp:posOffset>-67310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568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58752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7215" behindDoc="0" locked="0" layoutInCell="1" allowOverlap="1" wp14:anchorId="40521EBD" wp14:editId="697A81A7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9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6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2"/>
  </w:num>
  <w:num w:numId="4">
    <w:abstractNumId w:val="10"/>
  </w:num>
  <w:num w:numId="5">
    <w:abstractNumId w:val="6"/>
  </w:num>
  <w:num w:numId="6">
    <w:abstractNumId w:val="17"/>
  </w:num>
  <w:num w:numId="7">
    <w:abstractNumId w:val="18"/>
  </w:num>
  <w:num w:numId="8">
    <w:abstractNumId w:val="33"/>
  </w:num>
  <w:num w:numId="9">
    <w:abstractNumId w:val="31"/>
  </w:num>
  <w:num w:numId="10">
    <w:abstractNumId w:val="12"/>
  </w:num>
  <w:num w:numId="11">
    <w:abstractNumId w:val="14"/>
  </w:num>
  <w:num w:numId="12">
    <w:abstractNumId w:val="9"/>
  </w:num>
  <w:num w:numId="13">
    <w:abstractNumId w:val="25"/>
  </w:num>
  <w:num w:numId="14">
    <w:abstractNumId w:val="23"/>
  </w:num>
  <w:num w:numId="15">
    <w:abstractNumId w:val="8"/>
  </w:num>
  <w:num w:numId="16">
    <w:abstractNumId w:val="34"/>
  </w:num>
  <w:num w:numId="17">
    <w:abstractNumId w:val="0"/>
  </w:num>
  <w:num w:numId="18">
    <w:abstractNumId w:val="32"/>
  </w:num>
  <w:num w:numId="19">
    <w:abstractNumId w:val="22"/>
  </w:num>
  <w:num w:numId="20">
    <w:abstractNumId w:val="3"/>
  </w:num>
  <w:num w:numId="21">
    <w:abstractNumId w:val="20"/>
  </w:num>
  <w:num w:numId="22">
    <w:abstractNumId w:val="5"/>
  </w:num>
  <w:num w:numId="23">
    <w:abstractNumId w:val="35"/>
  </w:num>
  <w:num w:numId="24">
    <w:abstractNumId w:val="7"/>
  </w:num>
  <w:num w:numId="25">
    <w:abstractNumId w:val="1"/>
  </w:num>
  <w:num w:numId="26">
    <w:abstractNumId w:val="11"/>
  </w:num>
  <w:num w:numId="27">
    <w:abstractNumId w:val="13"/>
  </w:num>
  <w:num w:numId="2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</w:num>
  <w:num w:numId="30">
    <w:abstractNumId w:val="38"/>
  </w:num>
  <w:num w:numId="31">
    <w:abstractNumId w:val="36"/>
  </w:num>
  <w:num w:numId="32">
    <w:abstractNumId w:val="29"/>
  </w:num>
  <w:num w:numId="33">
    <w:abstractNumId w:val="4"/>
  </w:num>
  <w:num w:numId="34">
    <w:abstractNumId w:val="16"/>
  </w:num>
  <w:num w:numId="35">
    <w:abstractNumId w:val="26"/>
  </w:num>
  <w:num w:numId="36">
    <w:abstractNumId w:val="21"/>
  </w:num>
  <w:num w:numId="37">
    <w:abstractNumId w:val="19"/>
  </w:num>
  <w:num w:numId="38">
    <w:abstractNumId w:val="15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rQUA9GEmqS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8BD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10AB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872EA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0764C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172FD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157C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C632F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6F6E44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4717D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0518"/>
    <w:rsid w:val="00791363"/>
    <w:rsid w:val="00795695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5A52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2C81"/>
    <w:rsid w:val="008A5296"/>
    <w:rsid w:val="008B1637"/>
    <w:rsid w:val="008B4EED"/>
    <w:rsid w:val="008B50A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143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77D1"/>
    <w:rsid w:val="00CD78EF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145A4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2A2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8099E0-C613-478B-A1BD-C209BE56D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3</cp:revision>
  <dcterms:created xsi:type="dcterms:W3CDTF">2021-09-15T02:22:00Z</dcterms:created>
  <dcterms:modified xsi:type="dcterms:W3CDTF">2021-09-15T02:49:00Z</dcterms:modified>
</cp:coreProperties>
</file>